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39A" w:rsidRPr="00A8039A" w:rsidRDefault="00A8039A" w:rsidP="00A8039A">
      <w:pPr>
        <w:jc w:val="center"/>
        <w:rPr>
          <w:rFonts w:ascii="Lucida Fax" w:hAnsi="Lucida Fax"/>
          <w:b/>
          <w:sz w:val="36"/>
        </w:rPr>
      </w:pPr>
      <w:r w:rsidRPr="00A8039A">
        <w:rPr>
          <w:rFonts w:ascii="Lucida Fax" w:hAnsi="Lucida Fax"/>
          <w:b/>
          <w:sz w:val="36"/>
        </w:rPr>
        <w:t>Proof of ministry form</w:t>
      </w:r>
    </w:p>
    <w:p w:rsidR="00A8039A" w:rsidRPr="00A8039A" w:rsidRDefault="00A8039A" w:rsidP="00A8039A">
      <w:pPr>
        <w:jc w:val="center"/>
        <w:rPr>
          <w:rFonts w:ascii="Lucida Fax" w:hAnsi="Lucida Fax"/>
          <w:b/>
          <w:sz w:val="28"/>
        </w:rPr>
      </w:pPr>
      <w:r w:rsidRPr="00A8039A">
        <w:rPr>
          <w:rFonts w:ascii="Lucida Fax" w:hAnsi="Lucida Fax"/>
          <w:b/>
          <w:sz w:val="28"/>
        </w:rPr>
        <w:t xml:space="preserve">Due </w:t>
      </w:r>
      <w:r w:rsidR="00990DF4">
        <w:rPr>
          <w:rFonts w:ascii="Lucida Fax" w:hAnsi="Lucida Fax"/>
          <w:b/>
          <w:sz w:val="28"/>
        </w:rPr>
        <w:t>February 12</w:t>
      </w:r>
      <w:r w:rsidR="006F32E8">
        <w:rPr>
          <w:rFonts w:ascii="Lucida Fax" w:hAnsi="Lucida Fax"/>
          <w:b/>
          <w:sz w:val="28"/>
        </w:rPr>
        <w:t>, 2017</w:t>
      </w:r>
    </w:p>
    <w:p w:rsidR="00A8039A" w:rsidRPr="00A8039A" w:rsidRDefault="00A8039A" w:rsidP="00A8039A">
      <w:pPr>
        <w:rPr>
          <w:rFonts w:ascii="Lucida Fax" w:hAnsi="Lucida Fax"/>
          <w:b/>
          <w:sz w:val="28"/>
          <w:u w:val="single"/>
        </w:rPr>
      </w:pPr>
    </w:p>
    <w:p w:rsidR="00A8039A" w:rsidRPr="006F32E8" w:rsidRDefault="00A8039A" w:rsidP="00A8039A">
      <w:pPr>
        <w:rPr>
          <w:rFonts w:ascii="Lucida Fax" w:hAnsi="Lucida Fax"/>
          <w:b/>
          <w:sz w:val="28"/>
        </w:rPr>
      </w:pPr>
      <w:r w:rsidRPr="00A8039A">
        <w:rPr>
          <w:rFonts w:ascii="Lucida Fax" w:hAnsi="Lucida Fax"/>
          <w:b/>
          <w:sz w:val="28"/>
          <w:u w:val="single"/>
        </w:rPr>
        <w:t>Parish Ministry you have joined</w:t>
      </w:r>
      <w:r w:rsidR="006F32E8">
        <w:rPr>
          <w:rFonts w:ascii="Lucida Fax" w:hAnsi="Lucida Fax"/>
          <w:b/>
          <w:sz w:val="28"/>
        </w:rPr>
        <w:t>:</w:t>
      </w:r>
    </w:p>
    <w:p w:rsidR="00A8039A" w:rsidRPr="00A8039A" w:rsidRDefault="00A8039A" w:rsidP="00A8039A">
      <w:pPr>
        <w:rPr>
          <w:rFonts w:ascii="Lucida Fax" w:hAnsi="Lucida Fax"/>
          <w:b/>
          <w:sz w:val="28"/>
          <w:u w:val="single"/>
        </w:rPr>
      </w:pPr>
    </w:p>
    <w:p w:rsidR="00A8039A" w:rsidRPr="00A8039A" w:rsidRDefault="00A8039A" w:rsidP="00A8039A">
      <w:pPr>
        <w:rPr>
          <w:rFonts w:ascii="Lucida Fax" w:hAnsi="Lucida Fax"/>
          <w:u w:val="single"/>
        </w:rPr>
      </w:pP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</w:p>
    <w:p w:rsidR="00A8039A" w:rsidRPr="00A8039A" w:rsidRDefault="00A8039A" w:rsidP="00A8039A">
      <w:pPr>
        <w:rPr>
          <w:rFonts w:ascii="Lucida Fax" w:hAnsi="Lucida Fax"/>
          <w:b/>
          <w:sz w:val="28"/>
          <w:u w:val="single"/>
        </w:rPr>
      </w:pPr>
    </w:p>
    <w:p w:rsidR="00A8039A" w:rsidRPr="006F32E8" w:rsidRDefault="00A8039A" w:rsidP="00A8039A">
      <w:pPr>
        <w:rPr>
          <w:rFonts w:ascii="Lucida Fax" w:hAnsi="Lucida Fax"/>
          <w:b/>
        </w:rPr>
      </w:pPr>
      <w:r w:rsidRPr="006F32E8">
        <w:rPr>
          <w:rFonts w:ascii="Lucida Fax" w:hAnsi="Lucida Fax"/>
          <w:b/>
          <w:u w:val="single"/>
        </w:rPr>
        <w:t>O</w:t>
      </w:r>
      <w:r w:rsidR="006F32E8" w:rsidRPr="006F32E8">
        <w:rPr>
          <w:rFonts w:ascii="Lucida Fax" w:hAnsi="Lucida Fax"/>
          <w:b/>
          <w:u w:val="single"/>
        </w:rPr>
        <w:t>PTIONS</w:t>
      </w:r>
      <w:r w:rsidRPr="006F32E8">
        <w:rPr>
          <w:rFonts w:ascii="Lucida Fax" w:hAnsi="Lucida Fax"/>
          <w:b/>
        </w:rPr>
        <w:t xml:space="preserve">: </w:t>
      </w:r>
    </w:p>
    <w:p w:rsidR="006F32E8" w:rsidRDefault="006F32E8" w:rsidP="00A8039A">
      <w:pPr>
        <w:rPr>
          <w:rFonts w:ascii="Lucida Fax" w:hAnsi="Lucida Fax"/>
          <w:b/>
        </w:rPr>
      </w:pPr>
    </w:p>
    <w:p w:rsidR="006F32E8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  <w:b/>
        </w:rPr>
        <w:t>Faith Formation</w:t>
      </w:r>
      <w:r w:rsidR="006F32E8">
        <w:rPr>
          <w:rFonts w:ascii="Lucida Fax" w:hAnsi="Lucida Fax"/>
          <w:b/>
        </w:rPr>
        <w:t>:</w:t>
      </w:r>
      <w:r w:rsidR="006F32E8">
        <w:rPr>
          <w:rFonts w:ascii="Lucida Fax" w:hAnsi="Lucida Fax"/>
        </w:rPr>
        <w:t xml:space="preserve">  </w:t>
      </w:r>
    </w:p>
    <w:p w:rsidR="00A8039A" w:rsidRPr="00A8039A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</w:rPr>
        <w:t>V</w:t>
      </w:r>
      <w:r w:rsidR="006F32E8">
        <w:rPr>
          <w:rFonts w:ascii="Lucida Fax" w:hAnsi="Lucida Fax"/>
        </w:rPr>
        <w:t>acation Bible School or</w:t>
      </w:r>
      <w:r w:rsidRPr="00A8039A">
        <w:rPr>
          <w:rFonts w:ascii="Lucida Fax" w:hAnsi="Lucida Fax"/>
        </w:rPr>
        <w:t xml:space="preserve"> Faith Formation Assistant, </w:t>
      </w:r>
      <w:r w:rsidR="006F32E8">
        <w:rPr>
          <w:rFonts w:ascii="Lucida Fax" w:hAnsi="Lucida Fax"/>
        </w:rPr>
        <w:t>Children’s Liturgy of the Word (</w:t>
      </w:r>
      <w:r w:rsidRPr="00A8039A">
        <w:rPr>
          <w:rFonts w:ascii="Lucida Fax" w:hAnsi="Lucida Fax"/>
        </w:rPr>
        <w:t xml:space="preserve">CLOW) </w:t>
      </w:r>
      <w:r w:rsidRPr="00A8039A">
        <w:rPr>
          <w:rFonts w:ascii="Lucida Fax" w:hAnsi="Lucida Fax"/>
          <w:b/>
        </w:rPr>
        <w:t>Deacon Mike</w:t>
      </w:r>
      <w:r w:rsidR="00D01A84">
        <w:rPr>
          <w:rFonts w:ascii="Lucida Fax" w:hAnsi="Lucida Fax"/>
          <w:b/>
        </w:rPr>
        <w:t xml:space="preserve"> (mbaxter@sij.org)</w:t>
      </w:r>
    </w:p>
    <w:p w:rsidR="00A8039A" w:rsidRPr="00A8039A" w:rsidRDefault="00A8039A" w:rsidP="00A8039A">
      <w:pPr>
        <w:rPr>
          <w:rFonts w:ascii="Lucida Fax" w:hAnsi="Lucida Fax"/>
        </w:rPr>
      </w:pPr>
    </w:p>
    <w:p w:rsidR="006F32E8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  <w:b/>
        </w:rPr>
        <w:t>Youth Ministry</w:t>
      </w:r>
      <w:r w:rsidR="006F32E8">
        <w:rPr>
          <w:rFonts w:ascii="Lucida Fax" w:hAnsi="Lucida Fax"/>
          <w:b/>
        </w:rPr>
        <w:t xml:space="preserve">: </w:t>
      </w:r>
      <w:r w:rsidRPr="00A8039A">
        <w:rPr>
          <w:rFonts w:ascii="Lucida Fax" w:hAnsi="Lucida Fax"/>
        </w:rPr>
        <w:t xml:space="preserve"> </w:t>
      </w:r>
    </w:p>
    <w:p w:rsidR="00A8039A" w:rsidRPr="00A8039A" w:rsidRDefault="00990DF4" w:rsidP="00A8039A">
      <w:pPr>
        <w:rPr>
          <w:rFonts w:ascii="Lucida Fax" w:hAnsi="Lucida Fax"/>
        </w:rPr>
      </w:pPr>
      <w:r>
        <w:rPr>
          <w:rFonts w:ascii="Lucida Fax" w:hAnsi="Lucida Fax"/>
        </w:rPr>
        <w:t>Elementary</w:t>
      </w:r>
      <w:r w:rsidR="006F32E8">
        <w:rPr>
          <w:rFonts w:ascii="Lucida Fax" w:hAnsi="Lucida Fax"/>
        </w:rPr>
        <w:t>/Middle</w:t>
      </w:r>
      <w:r>
        <w:rPr>
          <w:rFonts w:ascii="Lucida Fax" w:hAnsi="Lucida Fax"/>
        </w:rPr>
        <w:t xml:space="preserve"> </w:t>
      </w:r>
      <w:r w:rsidR="006F32E8">
        <w:rPr>
          <w:rFonts w:ascii="Lucida Fax" w:hAnsi="Lucida Fax"/>
        </w:rPr>
        <w:t>Youth Ministry</w:t>
      </w:r>
      <w:r>
        <w:rPr>
          <w:rFonts w:ascii="Lucida Fax" w:hAnsi="Lucida Fax"/>
        </w:rPr>
        <w:t xml:space="preserve"> </w:t>
      </w:r>
      <w:r w:rsidR="006F32E8">
        <w:rPr>
          <w:rFonts w:ascii="Lucida Fax" w:hAnsi="Lucida Fax"/>
        </w:rPr>
        <w:t xml:space="preserve">Event Helper </w:t>
      </w:r>
      <w:r w:rsidR="00A8039A" w:rsidRPr="00A8039A">
        <w:rPr>
          <w:rFonts w:ascii="Lucida Fax" w:hAnsi="Lucida Fax"/>
          <w:b/>
        </w:rPr>
        <w:t>Jon</w:t>
      </w:r>
      <w:r w:rsidR="00D01A84">
        <w:rPr>
          <w:rFonts w:ascii="Lucida Fax" w:hAnsi="Lucida Fax"/>
          <w:b/>
        </w:rPr>
        <w:t xml:space="preserve"> (jgerstmyer@sij.org)</w:t>
      </w:r>
    </w:p>
    <w:p w:rsidR="00A8039A" w:rsidRPr="00A8039A" w:rsidRDefault="00A8039A" w:rsidP="00A8039A">
      <w:pPr>
        <w:rPr>
          <w:rFonts w:ascii="Lucida Fax" w:hAnsi="Lucida Fax"/>
        </w:rPr>
      </w:pPr>
    </w:p>
    <w:p w:rsidR="006F32E8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  <w:b/>
        </w:rPr>
        <w:t>Social Outreach</w:t>
      </w:r>
      <w:r w:rsidR="006F32E8">
        <w:rPr>
          <w:rFonts w:ascii="Lucida Fax" w:hAnsi="Lucida Fax"/>
          <w:b/>
        </w:rPr>
        <w:t xml:space="preserve">: </w:t>
      </w:r>
      <w:r w:rsidRPr="00A8039A">
        <w:rPr>
          <w:rFonts w:ascii="Lucida Fax" w:hAnsi="Lucida Fax"/>
        </w:rPr>
        <w:t xml:space="preserve"> </w:t>
      </w:r>
    </w:p>
    <w:p w:rsidR="00A8039A" w:rsidRPr="00A8039A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</w:rPr>
        <w:t>Stock Food Pantry, bi-monthly Casserole, Red Cross</w:t>
      </w:r>
      <w:r w:rsidR="006F32E8">
        <w:rPr>
          <w:rFonts w:ascii="Lucida Fax" w:hAnsi="Lucida Fax"/>
        </w:rPr>
        <w:t xml:space="preserve"> </w:t>
      </w:r>
      <w:r w:rsidRPr="00A8039A">
        <w:rPr>
          <w:rFonts w:ascii="Lucida Fax" w:hAnsi="Lucida Fax"/>
        </w:rPr>
        <w:t xml:space="preserve">Blood Drive </w:t>
      </w:r>
      <w:r w:rsidRPr="00A8039A">
        <w:rPr>
          <w:rFonts w:ascii="Lucida Fax" w:hAnsi="Lucida Fax"/>
          <w:b/>
        </w:rPr>
        <w:t>Debb</w:t>
      </w:r>
      <w:r w:rsidR="006F32E8">
        <w:rPr>
          <w:rFonts w:ascii="Lucida Fax" w:hAnsi="Lucida Fax"/>
          <w:b/>
        </w:rPr>
        <w:t>y</w:t>
      </w:r>
      <w:r w:rsidRPr="00A8039A">
        <w:rPr>
          <w:rFonts w:ascii="Lucida Fax" w:hAnsi="Lucida Fax"/>
          <w:b/>
        </w:rPr>
        <w:t xml:space="preserve"> Metzger</w:t>
      </w:r>
      <w:r w:rsidR="00D01A84">
        <w:rPr>
          <w:rFonts w:ascii="Lucida Fax" w:hAnsi="Lucida Fax"/>
          <w:b/>
        </w:rPr>
        <w:t xml:space="preserve"> (sij@sij.org)</w:t>
      </w:r>
    </w:p>
    <w:p w:rsidR="00A8039A" w:rsidRPr="00A8039A" w:rsidRDefault="00A8039A" w:rsidP="00A8039A">
      <w:pPr>
        <w:rPr>
          <w:rFonts w:ascii="Lucida Fax" w:hAnsi="Lucida Fax"/>
        </w:rPr>
      </w:pPr>
    </w:p>
    <w:p w:rsidR="006F32E8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  <w:b/>
        </w:rPr>
        <w:t>Music Ministry</w:t>
      </w:r>
      <w:r w:rsidR="006F32E8">
        <w:rPr>
          <w:rFonts w:ascii="Lucida Fax" w:hAnsi="Lucida Fax"/>
          <w:b/>
        </w:rPr>
        <w:t xml:space="preserve">: </w:t>
      </w:r>
      <w:r w:rsidRPr="00A8039A">
        <w:rPr>
          <w:rFonts w:ascii="Lucida Fax" w:hAnsi="Lucida Fax"/>
        </w:rPr>
        <w:t xml:space="preserve"> </w:t>
      </w:r>
    </w:p>
    <w:p w:rsidR="00A8039A" w:rsidRDefault="00A8039A" w:rsidP="00A8039A">
      <w:pPr>
        <w:rPr>
          <w:rFonts w:ascii="Lucida Fax" w:hAnsi="Lucida Fax"/>
          <w:b/>
        </w:rPr>
      </w:pPr>
      <w:r w:rsidRPr="00A8039A">
        <w:rPr>
          <w:rFonts w:ascii="Lucida Fax" w:hAnsi="Lucida Fax"/>
        </w:rPr>
        <w:t xml:space="preserve">Youth Band, Soundboard and PPT operator at the </w:t>
      </w:r>
      <w:r w:rsidR="006F32E8">
        <w:rPr>
          <w:rFonts w:ascii="Lucida Fax" w:hAnsi="Lucida Fax"/>
        </w:rPr>
        <w:t xml:space="preserve">Sunday, </w:t>
      </w:r>
      <w:r w:rsidRPr="00A8039A">
        <w:rPr>
          <w:rFonts w:ascii="Lucida Fax" w:hAnsi="Lucida Fax"/>
        </w:rPr>
        <w:t>5:30</w:t>
      </w:r>
      <w:r w:rsidR="006F32E8">
        <w:rPr>
          <w:rFonts w:ascii="Lucida Fax" w:hAnsi="Lucida Fax"/>
        </w:rPr>
        <w:t xml:space="preserve"> PM</w:t>
      </w:r>
      <w:r w:rsidRPr="00A8039A">
        <w:rPr>
          <w:rFonts w:ascii="Lucida Fax" w:hAnsi="Lucida Fax"/>
        </w:rPr>
        <w:t xml:space="preserve"> Mass </w:t>
      </w:r>
      <w:r w:rsidR="00990DF4">
        <w:rPr>
          <w:rFonts w:ascii="Lucida Fax" w:hAnsi="Lucida Fax"/>
          <w:b/>
        </w:rPr>
        <w:t xml:space="preserve">Ashley Powers </w:t>
      </w:r>
      <w:r w:rsidR="00D01A84">
        <w:rPr>
          <w:rFonts w:ascii="Lucida Fax" w:hAnsi="Lucida Fax"/>
          <w:b/>
        </w:rPr>
        <w:t>(apowers@sij.org)</w:t>
      </w:r>
    </w:p>
    <w:p w:rsidR="00990DF4" w:rsidRPr="00A8039A" w:rsidRDefault="00990DF4" w:rsidP="00A8039A">
      <w:pPr>
        <w:rPr>
          <w:rFonts w:ascii="Lucida Fax" w:hAnsi="Lucida Fax"/>
        </w:rPr>
      </w:pPr>
    </w:p>
    <w:p w:rsidR="006F32E8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  <w:b/>
        </w:rPr>
        <w:t>Liturgy</w:t>
      </w:r>
      <w:r w:rsidR="006F32E8">
        <w:rPr>
          <w:rFonts w:ascii="Lucida Fax" w:hAnsi="Lucida Fax"/>
        </w:rPr>
        <w:t xml:space="preserve">:  </w:t>
      </w:r>
    </w:p>
    <w:p w:rsidR="00A8039A" w:rsidRPr="00A8039A" w:rsidRDefault="00A8039A" w:rsidP="00A8039A">
      <w:pPr>
        <w:rPr>
          <w:rFonts w:ascii="Lucida Fax" w:hAnsi="Lucida Fax"/>
        </w:rPr>
      </w:pPr>
      <w:r w:rsidRPr="00A8039A">
        <w:rPr>
          <w:rFonts w:ascii="Lucida Fax" w:hAnsi="Lucida Fax"/>
        </w:rPr>
        <w:t xml:space="preserve">Altar Server, Lector, Usher at </w:t>
      </w:r>
      <w:r w:rsidR="006F32E8">
        <w:rPr>
          <w:rFonts w:ascii="Lucida Fax" w:hAnsi="Lucida Fax"/>
        </w:rPr>
        <w:t xml:space="preserve">the Sunday, </w:t>
      </w:r>
      <w:r w:rsidRPr="00A8039A">
        <w:rPr>
          <w:rFonts w:ascii="Lucida Fax" w:hAnsi="Lucida Fax"/>
        </w:rPr>
        <w:t xml:space="preserve">5:30 </w:t>
      </w:r>
      <w:r w:rsidR="006F32E8">
        <w:rPr>
          <w:rFonts w:ascii="Lucida Fax" w:hAnsi="Lucida Fax"/>
        </w:rPr>
        <w:t xml:space="preserve">PM </w:t>
      </w:r>
      <w:r w:rsidRPr="00A8039A">
        <w:rPr>
          <w:rFonts w:ascii="Lucida Fax" w:hAnsi="Lucida Fax"/>
        </w:rPr>
        <w:t xml:space="preserve">Mass </w:t>
      </w:r>
      <w:r w:rsidRPr="00A8039A">
        <w:rPr>
          <w:rFonts w:ascii="Lucida Fax" w:hAnsi="Lucida Fax"/>
          <w:b/>
        </w:rPr>
        <w:t>Jon</w:t>
      </w:r>
      <w:r w:rsidR="00D01A84">
        <w:rPr>
          <w:rFonts w:ascii="Lucida Fax" w:hAnsi="Lucida Fax"/>
          <w:b/>
        </w:rPr>
        <w:t xml:space="preserve"> (jgerstmyer@sij.org)</w:t>
      </w:r>
    </w:p>
    <w:p w:rsidR="00A8039A" w:rsidRDefault="00A8039A" w:rsidP="00A8039A">
      <w:pPr>
        <w:rPr>
          <w:rFonts w:ascii="Lucida Sans" w:hAnsi="Lucida Sans"/>
        </w:rPr>
      </w:pPr>
    </w:p>
    <w:p w:rsidR="00A8039A" w:rsidRPr="00A8039A" w:rsidRDefault="00A8039A" w:rsidP="00A8039A">
      <w:pPr>
        <w:rPr>
          <w:rFonts w:ascii="Lucida Fax" w:hAnsi="Lucida Fax"/>
        </w:rPr>
      </w:pPr>
    </w:p>
    <w:p w:rsidR="006F32E8" w:rsidRDefault="00A8039A">
      <w:pPr>
        <w:rPr>
          <w:rFonts w:ascii="Lucida Fax" w:hAnsi="Lucida Fax"/>
          <w:b/>
        </w:rPr>
      </w:pPr>
      <w:r w:rsidRPr="00A8039A">
        <w:rPr>
          <w:rFonts w:ascii="Lucida Fax" w:hAnsi="Lucida Fax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D56DB6" wp14:editId="01DED908">
                <wp:simplePos x="0" y="0"/>
                <wp:positionH relativeFrom="column">
                  <wp:posOffset>57150</wp:posOffset>
                </wp:positionH>
                <wp:positionV relativeFrom="paragraph">
                  <wp:posOffset>103505</wp:posOffset>
                </wp:positionV>
                <wp:extent cx="28956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95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DFDAA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5pt,8.15pt" to="232.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" strokecolor="black [3040]"/>
            </w:pict>
          </mc:Fallback>
        </mc:AlternateContent>
      </w:r>
    </w:p>
    <w:p w:rsidR="00E95052" w:rsidRPr="006F32E8" w:rsidRDefault="00A8039A">
      <w:pPr>
        <w:rPr>
          <w:rFonts w:ascii="Lucida Fax" w:hAnsi="Lucida Fax"/>
          <w:b/>
        </w:rPr>
      </w:pPr>
      <w:r w:rsidRPr="006F32E8">
        <w:rPr>
          <w:rFonts w:ascii="Lucida Fax" w:hAnsi="Lucida Fax"/>
          <w:b/>
        </w:rPr>
        <w:t>Person in charge of this ministry</w:t>
      </w:r>
    </w:p>
    <w:p w:rsidR="00A8039A" w:rsidRPr="00A8039A" w:rsidRDefault="00A8039A">
      <w:pPr>
        <w:rPr>
          <w:rFonts w:ascii="Lucida Fax" w:hAnsi="Lucida Fax"/>
        </w:rPr>
      </w:pPr>
    </w:p>
    <w:p w:rsidR="00A8039A" w:rsidRPr="00A8039A" w:rsidRDefault="00A8039A">
      <w:pPr>
        <w:rPr>
          <w:rFonts w:ascii="Lucida Fax" w:hAnsi="Lucida Fax"/>
        </w:rPr>
      </w:pPr>
      <w:r w:rsidRPr="00A8039A">
        <w:rPr>
          <w:rFonts w:ascii="Lucida Fax" w:hAnsi="Lucida Fax"/>
        </w:rPr>
        <w:t>What did you do in this ministry?</w:t>
      </w:r>
    </w:p>
    <w:p w:rsidR="00A8039A" w:rsidRPr="00A8039A" w:rsidRDefault="00A8039A">
      <w:pPr>
        <w:rPr>
          <w:rFonts w:ascii="Lucida Fax" w:hAnsi="Lucida Fax"/>
        </w:rPr>
      </w:pPr>
    </w:p>
    <w:p w:rsidR="00A8039A" w:rsidRPr="00A8039A" w:rsidRDefault="00A8039A" w:rsidP="00A8039A">
      <w:pPr>
        <w:spacing w:line="480" w:lineRule="auto"/>
        <w:rPr>
          <w:rFonts w:ascii="Lucida Fax" w:hAnsi="Lucida Fax"/>
          <w:u w:val="single"/>
        </w:rPr>
      </w:pP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</w:p>
    <w:p w:rsidR="00A8039A" w:rsidRPr="00A8039A" w:rsidRDefault="00A8039A" w:rsidP="00A8039A">
      <w:pPr>
        <w:spacing w:line="480" w:lineRule="auto"/>
        <w:rPr>
          <w:rFonts w:ascii="Lucida Fax" w:hAnsi="Lucida Fax"/>
          <w:u w:val="single"/>
        </w:rPr>
      </w:pP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</w:p>
    <w:p w:rsidR="00A8039A" w:rsidRPr="00A8039A" w:rsidRDefault="00A8039A" w:rsidP="00A8039A">
      <w:pPr>
        <w:spacing w:line="480" w:lineRule="auto"/>
        <w:rPr>
          <w:rFonts w:ascii="Lucida Fax" w:hAnsi="Lucida Fax"/>
          <w:u w:val="single"/>
        </w:rPr>
      </w:pP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</w:p>
    <w:p w:rsidR="00A8039A" w:rsidRDefault="00A8039A">
      <w:pPr>
        <w:rPr>
          <w:rFonts w:ascii="Lucida Fax" w:hAnsi="Lucida Fax"/>
        </w:rPr>
      </w:pPr>
      <w:r w:rsidRPr="00A8039A">
        <w:rPr>
          <w:rFonts w:ascii="Lucida Fax" w:hAnsi="Lucida Fax"/>
        </w:rPr>
        <w:t>Will you continue in this ministry, or try a different ministry?</w:t>
      </w:r>
    </w:p>
    <w:p w:rsidR="006F32E8" w:rsidRPr="00A8039A" w:rsidRDefault="006F32E8">
      <w:pPr>
        <w:rPr>
          <w:rFonts w:ascii="Lucida Fax" w:hAnsi="Lucida Fax"/>
        </w:rPr>
      </w:pPr>
    </w:p>
    <w:p w:rsidR="00A8039A" w:rsidRDefault="00A8039A"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r w:rsidRPr="00A8039A">
        <w:rPr>
          <w:rFonts w:ascii="Lucida Fax" w:hAnsi="Lucida Fax"/>
          <w:u w:val="single"/>
        </w:rPr>
        <w:tab/>
      </w:r>
      <w:bookmarkStart w:id="0" w:name="_GoBack"/>
      <w:bookmarkEnd w:id="0"/>
    </w:p>
    <w:sectPr w:rsidR="00A8039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3N7YwMrE0MjcwNDJR0lEKTi0uzszPAykwrgUAa4FXOSwAAAA="/>
  </w:docVars>
  <w:rsids>
    <w:rsidRoot w:val="00A8039A"/>
    <w:rsid w:val="000007AF"/>
    <w:rsid w:val="00000C08"/>
    <w:rsid w:val="0000300C"/>
    <w:rsid w:val="00003D2E"/>
    <w:rsid w:val="00004258"/>
    <w:rsid w:val="00004EB5"/>
    <w:rsid w:val="000055A9"/>
    <w:rsid w:val="00005896"/>
    <w:rsid w:val="00006735"/>
    <w:rsid w:val="00011F0A"/>
    <w:rsid w:val="00013B1C"/>
    <w:rsid w:val="00027A17"/>
    <w:rsid w:val="0003296D"/>
    <w:rsid w:val="00033989"/>
    <w:rsid w:val="0003530B"/>
    <w:rsid w:val="00037873"/>
    <w:rsid w:val="000430D3"/>
    <w:rsid w:val="00044EDC"/>
    <w:rsid w:val="000452ED"/>
    <w:rsid w:val="00047C84"/>
    <w:rsid w:val="00047EDD"/>
    <w:rsid w:val="00050DA2"/>
    <w:rsid w:val="00051522"/>
    <w:rsid w:val="000536F8"/>
    <w:rsid w:val="00054644"/>
    <w:rsid w:val="00054E04"/>
    <w:rsid w:val="0006496B"/>
    <w:rsid w:val="00067ACE"/>
    <w:rsid w:val="000718DE"/>
    <w:rsid w:val="00073B66"/>
    <w:rsid w:val="00074A50"/>
    <w:rsid w:val="000756FA"/>
    <w:rsid w:val="00075D89"/>
    <w:rsid w:val="000772FD"/>
    <w:rsid w:val="00080F28"/>
    <w:rsid w:val="00081290"/>
    <w:rsid w:val="00091F5C"/>
    <w:rsid w:val="00093209"/>
    <w:rsid w:val="00095854"/>
    <w:rsid w:val="00096770"/>
    <w:rsid w:val="000967DB"/>
    <w:rsid w:val="000A0B6E"/>
    <w:rsid w:val="000A71C7"/>
    <w:rsid w:val="000C0EA9"/>
    <w:rsid w:val="000C11B8"/>
    <w:rsid w:val="000C151A"/>
    <w:rsid w:val="000C570E"/>
    <w:rsid w:val="000C5C1C"/>
    <w:rsid w:val="000C5EB4"/>
    <w:rsid w:val="000D02A8"/>
    <w:rsid w:val="000E21E9"/>
    <w:rsid w:val="000E48A6"/>
    <w:rsid w:val="000E612D"/>
    <w:rsid w:val="000E6FE3"/>
    <w:rsid w:val="000E756B"/>
    <w:rsid w:val="000F448F"/>
    <w:rsid w:val="00101852"/>
    <w:rsid w:val="00112B37"/>
    <w:rsid w:val="0011612E"/>
    <w:rsid w:val="001165E4"/>
    <w:rsid w:val="0012109B"/>
    <w:rsid w:val="00122711"/>
    <w:rsid w:val="00123655"/>
    <w:rsid w:val="00123C58"/>
    <w:rsid w:val="00125A83"/>
    <w:rsid w:val="00126732"/>
    <w:rsid w:val="00134C71"/>
    <w:rsid w:val="001358FA"/>
    <w:rsid w:val="00136F47"/>
    <w:rsid w:val="001403DF"/>
    <w:rsid w:val="00142728"/>
    <w:rsid w:val="00142A9D"/>
    <w:rsid w:val="00152450"/>
    <w:rsid w:val="00157493"/>
    <w:rsid w:val="001576B0"/>
    <w:rsid w:val="001600A5"/>
    <w:rsid w:val="001621F5"/>
    <w:rsid w:val="00167F90"/>
    <w:rsid w:val="00170BF1"/>
    <w:rsid w:val="0017108B"/>
    <w:rsid w:val="00171369"/>
    <w:rsid w:val="00172E38"/>
    <w:rsid w:val="0018150C"/>
    <w:rsid w:val="0018174A"/>
    <w:rsid w:val="00183D31"/>
    <w:rsid w:val="001876C9"/>
    <w:rsid w:val="00191AAB"/>
    <w:rsid w:val="00194FA6"/>
    <w:rsid w:val="00195EED"/>
    <w:rsid w:val="00196828"/>
    <w:rsid w:val="001A2239"/>
    <w:rsid w:val="001A5F9B"/>
    <w:rsid w:val="001A6A3F"/>
    <w:rsid w:val="001B0EC4"/>
    <w:rsid w:val="001B12F3"/>
    <w:rsid w:val="001B1BC9"/>
    <w:rsid w:val="001B245A"/>
    <w:rsid w:val="001B2F4C"/>
    <w:rsid w:val="001B32A0"/>
    <w:rsid w:val="001B32D4"/>
    <w:rsid w:val="001B4DEE"/>
    <w:rsid w:val="001C1DCE"/>
    <w:rsid w:val="001D3253"/>
    <w:rsid w:val="001D3A55"/>
    <w:rsid w:val="001D4091"/>
    <w:rsid w:val="001D632D"/>
    <w:rsid w:val="001D7458"/>
    <w:rsid w:val="001E08F0"/>
    <w:rsid w:val="001E0CB7"/>
    <w:rsid w:val="001E3F23"/>
    <w:rsid w:val="001E57CD"/>
    <w:rsid w:val="001F221E"/>
    <w:rsid w:val="001F27D9"/>
    <w:rsid w:val="001F53B8"/>
    <w:rsid w:val="001F6DF1"/>
    <w:rsid w:val="0020082F"/>
    <w:rsid w:val="002011F5"/>
    <w:rsid w:val="002118FC"/>
    <w:rsid w:val="00215FC5"/>
    <w:rsid w:val="00220F5E"/>
    <w:rsid w:val="0022597A"/>
    <w:rsid w:val="00227D02"/>
    <w:rsid w:val="00233002"/>
    <w:rsid w:val="00233A4A"/>
    <w:rsid w:val="00234E35"/>
    <w:rsid w:val="00235675"/>
    <w:rsid w:val="00235C7B"/>
    <w:rsid w:val="00236637"/>
    <w:rsid w:val="002378CC"/>
    <w:rsid w:val="00237CCE"/>
    <w:rsid w:val="00240731"/>
    <w:rsid w:val="002408C2"/>
    <w:rsid w:val="00241029"/>
    <w:rsid w:val="00241BAA"/>
    <w:rsid w:val="00242EC9"/>
    <w:rsid w:val="002449C0"/>
    <w:rsid w:val="002456CB"/>
    <w:rsid w:val="00253501"/>
    <w:rsid w:val="00253D8E"/>
    <w:rsid w:val="00260AFC"/>
    <w:rsid w:val="00266A25"/>
    <w:rsid w:val="00274A27"/>
    <w:rsid w:val="00275086"/>
    <w:rsid w:val="00277F17"/>
    <w:rsid w:val="00280120"/>
    <w:rsid w:val="0028419E"/>
    <w:rsid w:val="00292A1F"/>
    <w:rsid w:val="00292B15"/>
    <w:rsid w:val="00295FAA"/>
    <w:rsid w:val="00296610"/>
    <w:rsid w:val="002976A5"/>
    <w:rsid w:val="002A0AA9"/>
    <w:rsid w:val="002A2810"/>
    <w:rsid w:val="002A478A"/>
    <w:rsid w:val="002A71BB"/>
    <w:rsid w:val="002B0CA3"/>
    <w:rsid w:val="002B15A4"/>
    <w:rsid w:val="002B1CA0"/>
    <w:rsid w:val="002B4A12"/>
    <w:rsid w:val="002B6381"/>
    <w:rsid w:val="002B6EFD"/>
    <w:rsid w:val="002B748B"/>
    <w:rsid w:val="002C0E19"/>
    <w:rsid w:val="002C1F1F"/>
    <w:rsid w:val="002C5A97"/>
    <w:rsid w:val="002C6F83"/>
    <w:rsid w:val="002D00A1"/>
    <w:rsid w:val="002D23AD"/>
    <w:rsid w:val="002D361C"/>
    <w:rsid w:val="002D37E0"/>
    <w:rsid w:val="002D6036"/>
    <w:rsid w:val="002E0666"/>
    <w:rsid w:val="002E0E99"/>
    <w:rsid w:val="002E15D0"/>
    <w:rsid w:val="002E73A8"/>
    <w:rsid w:val="002F4375"/>
    <w:rsid w:val="002F7A44"/>
    <w:rsid w:val="003018F9"/>
    <w:rsid w:val="00303D56"/>
    <w:rsid w:val="00305539"/>
    <w:rsid w:val="0030574B"/>
    <w:rsid w:val="00310F35"/>
    <w:rsid w:val="0031348A"/>
    <w:rsid w:val="0031439D"/>
    <w:rsid w:val="00320759"/>
    <w:rsid w:val="0032105B"/>
    <w:rsid w:val="003238A2"/>
    <w:rsid w:val="003242C1"/>
    <w:rsid w:val="003277BF"/>
    <w:rsid w:val="00331780"/>
    <w:rsid w:val="0033230F"/>
    <w:rsid w:val="003332C1"/>
    <w:rsid w:val="00336E96"/>
    <w:rsid w:val="00337845"/>
    <w:rsid w:val="00340777"/>
    <w:rsid w:val="00341C45"/>
    <w:rsid w:val="003420EA"/>
    <w:rsid w:val="0034228F"/>
    <w:rsid w:val="00344E63"/>
    <w:rsid w:val="003450DF"/>
    <w:rsid w:val="00357481"/>
    <w:rsid w:val="003602D3"/>
    <w:rsid w:val="00360F36"/>
    <w:rsid w:val="00361526"/>
    <w:rsid w:val="00361D53"/>
    <w:rsid w:val="0036524C"/>
    <w:rsid w:val="00365376"/>
    <w:rsid w:val="00372AAC"/>
    <w:rsid w:val="0037477B"/>
    <w:rsid w:val="00376DA1"/>
    <w:rsid w:val="00376DF1"/>
    <w:rsid w:val="00381655"/>
    <w:rsid w:val="00385C76"/>
    <w:rsid w:val="0038648F"/>
    <w:rsid w:val="00387DC5"/>
    <w:rsid w:val="003900EC"/>
    <w:rsid w:val="003903BD"/>
    <w:rsid w:val="00390D72"/>
    <w:rsid w:val="00393BC3"/>
    <w:rsid w:val="003A18E4"/>
    <w:rsid w:val="003A2494"/>
    <w:rsid w:val="003A29A3"/>
    <w:rsid w:val="003A2D2F"/>
    <w:rsid w:val="003A4811"/>
    <w:rsid w:val="003A6C2B"/>
    <w:rsid w:val="003A74C4"/>
    <w:rsid w:val="003B00C8"/>
    <w:rsid w:val="003B022E"/>
    <w:rsid w:val="003B0914"/>
    <w:rsid w:val="003B0D2C"/>
    <w:rsid w:val="003B26FC"/>
    <w:rsid w:val="003B39FD"/>
    <w:rsid w:val="003C33C1"/>
    <w:rsid w:val="003C3D8D"/>
    <w:rsid w:val="003C7A3B"/>
    <w:rsid w:val="003D1F08"/>
    <w:rsid w:val="003D4ABB"/>
    <w:rsid w:val="003D4B6B"/>
    <w:rsid w:val="003E037A"/>
    <w:rsid w:val="003E0442"/>
    <w:rsid w:val="003E0453"/>
    <w:rsid w:val="003E052E"/>
    <w:rsid w:val="003E0A79"/>
    <w:rsid w:val="003E4287"/>
    <w:rsid w:val="003E5694"/>
    <w:rsid w:val="003E6AA2"/>
    <w:rsid w:val="003F0E38"/>
    <w:rsid w:val="003F15F7"/>
    <w:rsid w:val="003F4C35"/>
    <w:rsid w:val="003F6101"/>
    <w:rsid w:val="004000A7"/>
    <w:rsid w:val="00400DB2"/>
    <w:rsid w:val="004026FF"/>
    <w:rsid w:val="004039C7"/>
    <w:rsid w:val="00406DBE"/>
    <w:rsid w:val="00414128"/>
    <w:rsid w:val="00414307"/>
    <w:rsid w:val="004234B7"/>
    <w:rsid w:val="00430DD6"/>
    <w:rsid w:val="00431559"/>
    <w:rsid w:val="004326D6"/>
    <w:rsid w:val="00432B5F"/>
    <w:rsid w:val="004349A6"/>
    <w:rsid w:val="004369BF"/>
    <w:rsid w:val="00437D1E"/>
    <w:rsid w:val="00442C51"/>
    <w:rsid w:val="004477BF"/>
    <w:rsid w:val="00450714"/>
    <w:rsid w:val="00452A84"/>
    <w:rsid w:val="00452C4C"/>
    <w:rsid w:val="00454D9B"/>
    <w:rsid w:val="00454F6A"/>
    <w:rsid w:val="00454FB5"/>
    <w:rsid w:val="00455030"/>
    <w:rsid w:val="00455184"/>
    <w:rsid w:val="004554D1"/>
    <w:rsid w:val="004558D7"/>
    <w:rsid w:val="004563AD"/>
    <w:rsid w:val="00461C4B"/>
    <w:rsid w:val="00463A2F"/>
    <w:rsid w:val="00465714"/>
    <w:rsid w:val="0046602B"/>
    <w:rsid w:val="004670B7"/>
    <w:rsid w:val="00467A43"/>
    <w:rsid w:val="00467E6B"/>
    <w:rsid w:val="00470A1C"/>
    <w:rsid w:val="0047696C"/>
    <w:rsid w:val="00477EA5"/>
    <w:rsid w:val="00480C1D"/>
    <w:rsid w:val="00482215"/>
    <w:rsid w:val="0048492E"/>
    <w:rsid w:val="004908B3"/>
    <w:rsid w:val="0049703E"/>
    <w:rsid w:val="004A1AA3"/>
    <w:rsid w:val="004A2265"/>
    <w:rsid w:val="004A5680"/>
    <w:rsid w:val="004A64CD"/>
    <w:rsid w:val="004A6573"/>
    <w:rsid w:val="004B0DFB"/>
    <w:rsid w:val="004B661C"/>
    <w:rsid w:val="004B75C0"/>
    <w:rsid w:val="004C134C"/>
    <w:rsid w:val="004C399B"/>
    <w:rsid w:val="004C49A3"/>
    <w:rsid w:val="004C5ECE"/>
    <w:rsid w:val="004C6652"/>
    <w:rsid w:val="004D2309"/>
    <w:rsid w:val="004D2F61"/>
    <w:rsid w:val="004D4964"/>
    <w:rsid w:val="004D4EE6"/>
    <w:rsid w:val="004D5697"/>
    <w:rsid w:val="004D576D"/>
    <w:rsid w:val="004D67C6"/>
    <w:rsid w:val="004F05EA"/>
    <w:rsid w:val="004F1BD2"/>
    <w:rsid w:val="004F3805"/>
    <w:rsid w:val="004F6132"/>
    <w:rsid w:val="004F6154"/>
    <w:rsid w:val="004F76A5"/>
    <w:rsid w:val="00501E18"/>
    <w:rsid w:val="00502BA4"/>
    <w:rsid w:val="00502E76"/>
    <w:rsid w:val="00506042"/>
    <w:rsid w:val="0051703D"/>
    <w:rsid w:val="00520539"/>
    <w:rsid w:val="00522FEF"/>
    <w:rsid w:val="0052518A"/>
    <w:rsid w:val="0052551D"/>
    <w:rsid w:val="00525986"/>
    <w:rsid w:val="00537317"/>
    <w:rsid w:val="00537986"/>
    <w:rsid w:val="00541F23"/>
    <w:rsid w:val="0055220A"/>
    <w:rsid w:val="00555921"/>
    <w:rsid w:val="00556CB5"/>
    <w:rsid w:val="00560DAD"/>
    <w:rsid w:val="005617A9"/>
    <w:rsid w:val="00562867"/>
    <w:rsid w:val="00570769"/>
    <w:rsid w:val="00572029"/>
    <w:rsid w:val="00574AD2"/>
    <w:rsid w:val="00575B27"/>
    <w:rsid w:val="005806E5"/>
    <w:rsid w:val="005810DD"/>
    <w:rsid w:val="00581747"/>
    <w:rsid w:val="00586623"/>
    <w:rsid w:val="00586768"/>
    <w:rsid w:val="00593D0C"/>
    <w:rsid w:val="0059790D"/>
    <w:rsid w:val="005A0401"/>
    <w:rsid w:val="005A1B3B"/>
    <w:rsid w:val="005A2A5C"/>
    <w:rsid w:val="005A3193"/>
    <w:rsid w:val="005A32AA"/>
    <w:rsid w:val="005A4B19"/>
    <w:rsid w:val="005A5612"/>
    <w:rsid w:val="005A6BFD"/>
    <w:rsid w:val="005B0DBE"/>
    <w:rsid w:val="005B2A0C"/>
    <w:rsid w:val="005B3C28"/>
    <w:rsid w:val="005B5D35"/>
    <w:rsid w:val="005B74F5"/>
    <w:rsid w:val="005C09D7"/>
    <w:rsid w:val="005C1B37"/>
    <w:rsid w:val="005C5F78"/>
    <w:rsid w:val="005D0B2C"/>
    <w:rsid w:val="005D21D3"/>
    <w:rsid w:val="005D3B0B"/>
    <w:rsid w:val="005D44C8"/>
    <w:rsid w:val="005D5175"/>
    <w:rsid w:val="005D6A23"/>
    <w:rsid w:val="005E02AE"/>
    <w:rsid w:val="005E0B69"/>
    <w:rsid w:val="005E20AB"/>
    <w:rsid w:val="005E3FD1"/>
    <w:rsid w:val="005E4FF2"/>
    <w:rsid w:val="005F071C"/>
    <w:rsid w:val="005F1B13"/>
    <w:rsid w:val="005F23A6"/>
    <w:rsid w:val="005F4558"/>
    <w:rsid w:val="005F5637"/>
    <w:rsid w:val="006009BF"/>
    <w:rsid w:val="00600AC1"/>
    <w:rsid w:val="0060153D"/>
    <w:rsid w:val="00602AE0"/>
    <w:rsid w:val="00602D01"/>
    <w:rsid w:val="006057EE"/>
    <w:rsid w:val="006059FF"/>
    <w:rsid w:val="006063EE"/>
    <w:rsid w:val="0061351F"/>
    <w:rsid w:val="006137B6"/>
    <w:rsid w:val="00616BE5"/>
    <w:rsid w:val="00617C95"/>
    <w:rsid w:val="006204AD"/>
    <w:rsid w:val="006228E8"/>
    <w:rsid w:val="00623449"/>
    <w:rsid w:val="00623711"/>
    <w:rsid w:val="0062634F"/>
    <w:rsid w:val="00627CA3"/>
    <w:rsid w:val="00630545"/>
    <w:rsid w:val="00630927"/>
    <w:rsid w:val="00632648"/>
    <w:rsid w:val="00635C28"/>
    <w:rsid w:val="0064402F"/>
    <w:rsid w:val="00651A5B"/>
    <w:rsid w:val="006521C4"/>
    <w:rsid w:val="0065372B"/>
    <w:rsid w:val="00657F59"/>
    <w:rsid w:val="00661D7D"/>
    <w:rsid w:val="0066613F"/>
    <w:rsid w:val="0066703A"/>
    <w:rsid w:val="0066714F"/>
    <w:rsid w:val="00670128"/>
    <w:rsid w:val="0067516E"/>
    <w:rsid w:val="006809F0"/>
    <w:rsid w:val="00682A4E"/>
    <w:rsid w:val="00684DEF"/>
    <w:rsid w:val="00687B38"/>
    <w:rsid w:val="00692E8F"/>
    <w:rsid w:val="0069593F"/>
    <w:rsid w:val="00696F5E"/>
    <w:rsid w:val="006A67B8"/>
    <w:rsid w:val="006A6E78"/>
    <w:rsid w:val="006B01E5"/>
    <w:rsid w:val="006B0BC2"/>
    <w:rsid w:val="006B40AD"/>
    <w:rsid w:val="006B481B"/>
    <w:rsid w:val="006B598F"/>
    <w:rsid w:val="006C155F"/>
    <w:rsid w:val="006C40E1"/>
    <w:rsid w:val="006C41E6"/>
    <w:rsid w:val="006C556A"/>
    <w:rsid w:val="006D090C"/>
    <w:rsid w:val="006D321F"/>
    <w:rsid w:val="006D3E10"/>
    <w:rsid w:val="006D3E69"/>
    <w:rsid w:val="006D3F97"/>
    <w:rsid w:val="006E0869"/>
    <w:rsid w:val="006E1958"/>
    <w:rsid w:val="006E4A57"/>
    <w:rsid w:val="006E4F22"/>
    <w:rsid w:val="006E6CA0"/>
    <w:rsid w:val="006F0618"/>
    <w:rsid w:val="006F06D8"/>
    <w:rsid w:val="006F23C0"/>
    <w:rsid w:val="006F32E8"/>
    <w:rsid w:val="006F3874"/>
    <w:rsid w:val="006F47CC"/>
    <w:rsid w:val="006F7C99"/>
    <w:rsid w:val="0070035C"/>
    <w:rsid w:val="007024B9"/>
    <w:rsid w:val="00702ACD"/>
    <w:rsid w:val="00705BF6"/>
    <w:rsid w:val="00706A4C"/>
    <w:rsid w:val="007076C7"/>
    <w:rsid w:val="00712455"/>
    <w:rsid w:val="007137B6"/>
    <w:rsid w:val="007144C0"/>
    <w:rsid w:val="00715304"/>
    <w:rsid w:val="007154F1"/>
    <w:rsid w:val="0072327A"/>
    <w:rsid w:val="007241F8"/>
    <w:rsid w:val="00730F66"/>
    <w:rsid w:val="00731392"/>
    <w:rsid w:val="007318F7"/>
    <w:rsid w:val="00733D5C"/>
    <w:rsid w:val="00736BF4"/>
    <w:rsid w:val="00742E96"/>
    <w:rsid w:val="00744987"/>
    <w:rsid w:val="00746A0A"/>
    <w:rsid w:val="007508D6"/>
    <w:rsid w:val="007529A6"/>
    <w:rsid w:val="00752DA4"/>
    <w:rsid w:val="00755B05"/>
    <w:rsid w:val="0075641E"/>
    <w:rsid w:val="007612F1"/>
    <w:rsid w:val="0076153B"/>
    <w:rsid w:val="00762727"/>
    <w:rsid w:val="00764370"/>
    <w:rsid w:val="00770A62"/>
    <w:rsid w:val="00771331"/>
    <w:rsid w:val="00773427"/>
    <w:rsid w:val="007741CC"/>
    <w:rsid w:val="00774440"/>
    <w:rsid w:val="00775117"/>
    <w:rsid w:val="007761A3"/>
    <w:rsid w:val="00780916"/>
    <w:rsid w:val="00780C24"/>
    <w:rsid w:val="00783C70"/>
    <w:rsid w:val="007844C6"/>
    <w:rsid w:val="00785AC8"/>
    <w:rsid w:val="007867BB"/>
    <w:rsid w:val="007907E7"/>
    <w:rsid w:val="00791D5F"/>
    <w:rsid w:val="007A33E7"/>
    <w:rsid w:val="007B27E2"/>
    <w:rsid w:val="007B3901"/>
    <w:rsid w:val="007B4F89"/>
    <w:rsid w:val="007C250A"/>
    <w:rsid w:val="007C3476"/>
    <w:rsid w:val="007C3566"/>
    <w:rsid w:val="007C41D6"/>
    <w:rsid w:val="007C46FC"/>
    <w:rsid w:val="007C7EBE"/>
    <w:rsid w:val="007D0C70"/>
    <w:rsid w:val="007D1D85"/>
    <w:rsid w:val="007D344C"/>
    <w:rsid w:val="007D4ADA"/>
    <w:rsid w:val="007D4DE3"/>
    <w:rsid w:val="007D57D8"/>
    <w:rsid w:val="007D61C5"/>
    <w:rsid w:val="007D7366"/>
    <w:rsid w:val="007E23B5"/>
    <w:rsid w:val="007F047B"/>
    <w:rsid w:val="007F10C6"/>
    <w:rsid w:val="007F1700"/>
    <w:rsid w:val="007F70BB"/>
    <w:rsid w:val="00801194"/>
    <w:rsid w:val="00801E9A"/>
    <w:rsid w:val="008025F4"/>
    <w:rsid w:val="0080414F"/>
    <w:rsid w:val="00810E65"/>
    <w:rsid w:val="00812DC1"/>
    <w:rsid w:val="00813463"/>
    <w:rsid w:val="0081350A"/>
    <w:rsid w:val="008149E7"/>
    <w:rsid w:val="008152AB"/>
    <w:rsid w:val="008159A2"/>
    <w:rsid w:val="00816613"/>
    <w:rsid w:val="0081751C"/>
    <w:rsid w:val="00820085"/>
    <w:rsid w:val="00821252"/>
    <w:rsid w:val="00821525"/>
    <w:rsid w:val="008239AB"/>
    <w:rsid w:val="008240A5"/>
    <w:rsid w:val="008255B1"/>
    <w:rsid w:val="00830390"/>
    <w:rsid w:val="008318A8"/>
    <w:rsid w:val="00835AAC"/>
    <w:rsid w:val="00835C3F"/>
    <w:rsid w:val="00835CCE"/>
    <w:rsid w:val="0083656F"/>
    <w:rsid w:val="00840CE9"/>
    <w:rsid w:val="00843312"/>
    <w:rsid w:val="00845B47"/>
    <w:rsid w:val="008479AF"/>
    <w:rsid w:val="00850F63"/>
    <w:rsid w:val="00853B5F"/>
    <w:rsid w:val="00855898"/>
    <w:rsid w:val="00857582"/>
    <w:rsid w:val="00860867"/>
    <w:rsid w:val="00861CA7"/>
    <w:rsid w:val="008625E0"/>
    <w:rsid w:val="008637AD"/>
    <w:rsid w:val="00865422"/>
    <w:rsid w:val="00865FEF"/>
    <w:rsid w:val="00867A38"/>
    <w:rsid w:val="008702A3"/>
    <w:rsid w:val="00872529"/>
    <w:rsid w:val="00872A03"/>
    <w:rsid w:val="00874EC8"/>
    <w:rsid w:val="00876A3E"/>
    <w:rsid w:val="00881FB4"/>
    <w:rsid w:val="00882140"/>
    <w:rsid w:val="008920DE"/>
    <w:rsid w:val="008A1BE1"/>
    <w:rsid w:val="008A2C55"/>
    <w:rsid w:val="008A33C1"/>
    <w:rsid w:val="008A3BC2"/>
    <w:rsid w:val="008A591B"/>
    <w:rsid w:val="008A6A2C"/>
    <w:rsid w:val="008A7126"/>
    <w:rsid w:val="008B05A9"/>
    <w:rsid w:val="008B1DE9"/>
    <w:rsid w:val="008B58AF"/>
    <w:rsid w:val="008C22E2"/>
    <w:rsid w:val="008C606D"/>
    <w:rsid w:val="008D0A00"/>
    <w:rsid w:val="008D1232"/>
    <w:rsid w:val="008D1752"/>
    <w:rsid w:val="008D2B22"/>
    <w:rsid w:val="008D3131"/>
    <w:rsid w:val="008D3234"/>
    <w:rsid w:val="008D5DA7"/>
    <w:rsid w:val="008D7C84"/>
    <w:rsid w:val="008E26C6"/>
    <w:rsid w:val="008E32DF"/>
    <w:rsid w:val="008E4464"/>
    <w:rsid w:val="008F00B6"/>
    <w:rsid w:val="008F23CC"/>
    <w:rsid w:val="008F2DE4"/>
    <w:rsid w:val="008F4076"/>
    <w:rsid w:val="00900C19"/>
    <w:rsid w:val="009026AE"/>
    <w:rsid w:val="00902C38"/>
    <w:rsid w:val="00903C0D"/>
    <w:rsid w:val="0090496F"/>
    <w:rsid w:val="00904E13"/>
    <w:rsid w:val="00905792"/>
    <w:rsid w:val="00906300"/>
    <w:rsid w:val="00910770"/>
    <w:rsid w:val="00910BA9"/>
    <w:rsid w:val="0092052D"/>
    <w:rsid w:val="009237C1"/>
    <w:rsid w:val="00924C49"/>
    <w:rsid w:val="00926F0B"/>
    <w:rsid w:val="00931383"/>
    <w:rsid w:val="00931D92"/>
    <w:rsid w:val="0093364A"/>
    <w:rsid w:val="009366CA"/>
    <w:rsid w:val="0094140D"/>
    <w:rsid w:val="009423D3"/>
    <w:rsid w:val="00942B5C"/>
    <w:rsid w:val="0094400F"/>
    <w:rsid w:val="00945D46"/>
    <w:rsid w:val="009464B1"/>
    <w:rsid w:val="00950D19"/>
    <w:rsid w:val="0095677A"/>
    <w:rsid w:val="00956D23"/>
    <w:rsid w:val="00957000"/>
    <w:rsid w:val="00964A19"/>
    <w:rsid w:val="0096720D"/>
    <w:rsid w:val="0096748A"/>
    <w:rsid w:val="00967ECC"/>
    <w:rsid w:val="00977C3A"/>
    <w:rsid w:val="00977D26"/>
    <w:rsid w:val="00977E8B"/>
    <w:rsid w:val="00981156"/>
    <w:rsid w:val="00981289"/>
    <w:rsid w:val="00982407"/>
    <w:rsid w:val="009828C4"/>
    <w:rsid w:val="00982E50"/>
    <w:rsid w:val="00983A64"/>
    <w:rsid w:val="00986DB9"/>
    <w:rsid w:val="00990A83"/>
    <w:rsid w:val="00990DF4"/>
    <w:rsid w:val="00991F6F"/>
    <w:rsid w:val="00991FCA"/>
    <w:rsid w:val="0099208F"/>
    <w:rsid w:val="00995A35"/>
    <w:rsid w:val="00995C94"/>
    <w:rsid w:val="00996B8A"/>
    <w:rsid w:val="00997C75"/>
    <w:rsid w:val="009A1302"/>
    <w:rsid w:val="009A259E"/>
    <w:rsid w:val="009A2F11"/>
    <w:rsid w:val="009A3383"/>
    <w:rsid w:val="009B1FD6"/>
    <w:rsid w:val="009B2144"/>
    <w:rsid w:val="009B3A09"/>
    <w:rsid w:val="009B3B9A"/>
    <w:rsid w:val="009C00B7"/>
    <w:rsid w:val="009C0BF2"/>
    <w:rsid w:val="009C38BD"/>
    <w:rsid w:val="009C3CBA"/>
    <w:rsid w:val="009D326C"/>
    <w:rsid w:val="009D39CB"/>
    <w:rsid w:val="009D5578"/>
    <w:rsid w:val="009D70D9"/>
    <w:rsid w:val="009D7613"/>
    <w:rsid w:val="009D7F46"/>
    <w:rsid w:val="009E2957"/>
    <w:rsid w:val="009E3D8B"/>
    <w:rsid w:val="009E52ED"/>
    <w:rsid w:val="009E5956"/>
    <w:rsid w:val="009F1C6F"/>
    <w:rsid w:val="009F3A31"/>
    <w:rsid w:val="009F3B99"/>
    <w:rsid w:val="009F4561"/>
    <w:rsid w:val="009F7521"/>
    <w:rsid w:val="009F7F4E"/>
    <w:rsid w:val="00A01D97"/>
    <w:rsid w:val="00A03774"/>
    <w:rsid w:val="00A03E80"/>
    <w:rsid w:val="00A05C6F"/>
    <w:rsid w:val="00A11049"/>
    <w:rsid w:val="00A1243D"/>
    <w:rsid w:val="00A1465B"/>
    <w:rsid w:val="00A1686E"/>
    <w:rsid w:val="00A200D6"/>
    <w:rsid w:val="00A225B8"/>
    <w:rsid w:val="00A22C39"/>
    <w:rsid w:val="00A242A0"/>
    <w:rsid w:val="00A32B39"/>
    <w:rsid w:val="00A34501"/>
    <w:rsid w:val="00A3547B"/>
    <w:rsid w:val="00A36BD4"/>
    <w:rsid w:val="00A426E1"/>
    <w:rsid w:val="00A43F88"/>
    <w:rsid w:val="00A44956"/>
    <w:rsid w:val="00A50CF1"/>
    <w:rsid w:val="00A51EB5"/>
    <w:rsid w:val="00A5294E"/>
    <w:rsid w:val="00A62306"/>
    <w:rsid w:val="00A645FA"/>
    <w:rsid w:val="00A6604F"/>
    <w:rsid w:val="00A66F63"/>
    <w:rsid w:val="00A66FE0"/>
    <w:rsid w:val="00A72899"/>
    <w:rsid w:val="00A72DBE"/>
    <w:rsid w:val="00A73CF7"/>
    <w:rsid w:val="00A8039A"/>
    <w:rsid w:val="00A80E2C"/>
    <w:rsid w:val="00A81D15"/>
    <w:rsid w:val="00A82105"/>
    <w:rsid w:val="00A82578"/>
    <w:rsid w:val="00A82C12"/>
    <w:rsid w:val="00A837FE"/>
    <w:rsid w:val="00A83D75"/>
    <w:rsid w:val="00A85D38"/>
    <w:rsid w:val="00A86DF7"/>
    <w:rsid w:val="00A87F3D"/>
    <w:rsid w:val="00A90377"/>
    <w:rsid w:val="00A9117A"/>
    <w:rsid w:val="00A919DA"/>
    <w:rsid w:val="00A927BD"/>
    <w:rsid w:val="00A93BB9"/>
    <w:rsid w:val="00A93E50"/>
    <w:rsid w:val="00A94549"/>
    <w:rsid w:val="00A95DC3"/>
    <w:rsid w:val="00AA0D88"/>
    <w:rsid w:val="00AA1AEA"/>
    <w:rsid w:val="00AA2C1F"/>
    <w:rsid w:val="00AA30E3"/>
    <w:rsid w:val="00AA3C1B"/>
    <w:rsid w:val="00AA3C57"/>
    <w:rsid w:val="00AA4658"/>
    <w:rsid w:val="00AA7043"/>
    <w:rsid w:val="00AB0162"/>
    <w:rsid w:val="00AB3B8F"/>
    <w:rsid w:val="00AB3CA1"/>
    <w:rsid w:val="00AC122B"/>
    <w:rsid w:val="00AC2495"/>
    <w:rsid w:val="00AC2D54"/>
    <w:rsid w:val="00AC2F07"/>
    <w:rsid w:val="00AC37E3"/>
    <w:rsid w:val="00AC3E8A"/>
    <w:rsid w:val="00AC44B4"/>
    <w:rsid w:val="00AC58D5"/>
    <w:rsid w:val="00AC5EC6"/>
    <w:rsid w:val="00AD018E"/>
    <w:rsid w:val="00AD21BA"/>
    <w:rsid w:val="00AD3C07"/>
    <w:rsid w:val="00AD4C38"/>
    <w:rsid w:val="00AD534B"/>
    <w:rsid w:val="00AD63AF"/>
    <w:rsid w:val="00AE11B1"/>
    <w:rsid w:val="00AE1FAD"/>
    <w:rsid w:val="00AE2BCC"/>
    <w:rsid w:val="00AE30A6"/>
    <w:rsid w:val="00AE3A11"/>
    <w:rsid w:val="00AE6E6A"/>
    <w:rsid w:val="00AF0B7A"/>
    <w:rsid w:val="00AF3697"/>
    <w:rsid w:val="00AF43A6"/>
    <w:rsid w:val="00AF4815"/>
    <w:rsid w:val="00AF644C"/>
    <w:rsid w:val="00B00E93"/>
    <w:rsid w:val="00B013AF"/>
    <w:rsid w:val="00B01C3C"/>
    <w:rsid w:val="00B04213"/>
    <w:rsid w:val="00B07231"/>
    <w:rsid w:val="00B10FBE"/>
    <w:rsid w:val="00B12902"/>
    <w:rsid w:val="00B12A85"/>
    <w:rsid w:val="00B14326"/>
    <w:rsid w:val="00B16EB2"/>
    <w:rsid w:val="00B20418"/>
    <w:rsid w:val="00B21D73"/>
    <w:rsid w:val="00B2278A"/>
    <w:rsid w:val="00B25274"/>
    <w:rsid w:val="00B25739"/>
    <w:rsid w:val="00B25FCC"/>
    <w:rsid w:val="00B27C2E"/>
    <w:rsid w:val="00B32C8C"/>
    <w:rsid w:val="00B33BAA"/>
    <w:rsid w:val="00B3417E"/>
    <w:rsid w:val="00B349FA"/>
    <w:rsid w:val="00B34D48"/>
    <w:rsid w:val="00B3698B"/>
    <w:rsid w:val="00B37AFA"/>
    <w:rsid w:val="00B4351E"/>
    <w:rsid w:val="00B46B2E"/>
    <w:rsid w:val="00B504D3"/>
    <w:rsid w:val="00B6268D"/>
    <w:rsid w:val="00B63193"/>
    <w:rsid w:val="00B63BE5"/>
    <w:rsid w:val="00B63E9C"/>
    <w:rsid w:val="00B64841"/>
    <w:rsid w:val="00B66ABC"/>
    <w:rsid w:val="00B75E0B"/>
    <w:rsid w:val="00B76114"/>
    <w:rsid w:val="00B77FFB"/>
    <w:rsid w:val="00B820A5"/>
    <w:rsid w:val="00B825F0"/>
    <w:rsid w:val="00B8411F"/>
    <w:rsid w:val="00B84616"/>
    <w:rsid w:val="00B8777D"/>
    <w:rsid w:val="00B9178B"/>
    <w:rsid w:val="00B93C22"/>
    <w:rsid w:val="00B94D57"/>
    <w:rsid w:val="00B96316"/>
    <w:rsid w:val="00BA25BF"/>
    <w:rsid w:val="00BA2D2D"/>
    <w:rsid w:val="00BA3705"/>
    <w:rsid w:val="00BA6EDB"/>
    <w:rsid w:val="00BB00B5"/>
    <w:rsid w:val="00BB07F9"/>
    <w:rsid w:val="00BB08AD"/>
    <w:rsid w:val="00BB0B98"/>
    <w:rsid w:val="00BB0E12"/>
    <w:rsid w:val="00BB305D"/>
    <w:rsid w:val="00BB4807"/>
    <w:rsid w:val="00BB6023"/>
    <w:rsid w:val="00BB78E2"/>
    <w:rsid w:val="00BB79CF"/>
    <w:rsid w:val="00BC0472"/>
    <w:rsid w:val="00BC3302"/>
    <w:rsid w:val="00BC4FF4"/>
    <w:rsid w:val="00BC551C"/>
    <w:rsid w:val="00BC5C48"/>
    <w:rsid w:val="00BD25BC"/>
    <w:rsid w:val="00BD5CA3"/>
    <w:rsid w:val="00BD73E1"/>
    <w:rsid w:val="00BE2559"/>
    <w:rsid w:val="00BE3A57"/>
    <w:rsid w:val="00BE57FB"/>
    <w:rsid w:val="00BE6825"/>
    <w:rsid w:val="00BE6A16"/>
    <w:rsid w:val="00BF2657"/>
    <w:rsid w:val="00BF4F85"/>
    <w:rsid w:val="00BF68E5"/>
    <w:rsid w:val="00BF6A1B"/>
    <w:rsid w:val="00BF7C5B"/>
    <w:rsid w:val="00C06041"/>
    <w:rsid w:val="00C1591B"/>
    <w:rsid w:val="00C16216"/>
    <w:rsid w:val="00C17693"/>
    <w:rsid w:val="00C22A6A"/>
    <w:rsid w:val="00C22B7D"/>
    <w:rsid w:val="00C2307C"/>
    <w:rsid w:val="00C27B9E"/>
    <w:rsid w:val="00C31B9B"/>
    <w:rsid w:val="00C32453"/>
    <w:rsid w:val="00C32707"/>
    <w:rsid w:val="00C34B03"/>
    <w:rsid w:val="00C421A4"/>
    <w:rsid w:val="00C439F1"/>
    <w:rsid w:val="00C43F85"/>
    <w:rsid w:val="00C43FD2"/>
    <w:rsid w:val="00C4534B"/>
    <w:rsid w:val="00C46CD6"/>
    <w:rsid w:val="00C4795F"/>
    <w:rsid w:val="00C526BE"/>
    <w:rsid w:val="00C55F74"/>
    <w:rsid w:val="00C618C5"/>
    <w:rsid w:val="00C637E7"/>
    <w:rsid w:val="00C63F1F"/>
    <w:rsid w:val="00C64EFA"/>
    <w:rsid w:val="00C66E6E"/>
    <w:rsid w:val="00C731AA"/>
    <w:rsid w:val="00C73574"/>
    <w:rsid w:val="00C73777"/>
    <w:rsid w:val="00C75620"/>
    <w:rsid w:val="00C77AD5"/>
    <w:rsid w:val="00C81881"/>
    <w:rsid w:val="00C81883"/>
    <w:rsid w:val="00C85D46"/>
    <w:rsid w:val="00C877DC"/>
    <w:rsid w:val="00C9227C"/>
    <w:rsid w:val="00C92966"/>
    <w:rsid w:val="00C94623"/>
    <w:rsid w:val="00C9653E"/>
    <w:rsid w:val="00C97351"/>
    <w:rsid w:val="00CA0775"/>
    <w:rsid w:val="00CA434D"/>
    <w:rsid w:val="00CA64D7"/>
    <w:rsid w:val="00CA7363"/>
    <w:rsid w:val="00CA75A3"/>
    <w:rsid w:val="00CC0834"/>
    <w:rsid w:val="00CC6AE9"/>
    <w:rsid w:val="00CC6D74"/>
    <w:rsid w:val="00CD187E"/>
    <w:rsid w:val="00CD3E20"/>
    <w:rsid w:val="00CD46BC"/>
    <w:rsid w:val="00CD4BC3"/>
    <w:rsid w:val="00CD51DA"/>
    <w:rsid w:val="00CE4093"/>
    <w:rsid w:val="00CE5F2D"/>
    <w:rsid w:val="00CE6F07"/>
    <w:rsid w:val="00CF2A7F"/>
    <w:rsid w:val="00CF2FBE"/>
    <w:rsid w:val="00CF52C1"/>
    <w:rsid w:val="00CF5369"/>
    <w:rsid w:val="00CF62DC"/>
    <w:rsid w:val="00D01A84"/>
    <w:rsid w:val="00D0427B"/>
    <w:rsid w:val="00D11DA2"/>
    <w:rsid w:val="00D12787"/>
    <w:rsid w:val="00D12D57"/>
    <w:rsid w:val="00D154EB"/>
    <w:rsid w:val="00D16C61"/>
    <w:rsid w:val="00D20616"/>
    <w:rsid w:val="00D20DC1"/>
    <w:rsid w:val="00D2100B"/>
    <w:rsid w:val="00D238AC"/>
    <w:rsid w:val="00D23A4E"/>
    <w:rsid w:val="00D23A74"/>
    <w:rsid w:val="00D24B0B"/>
    <w:rsid w:val="00D263E8"/>
    <w:rsid w:val="00D26F83"/>
    <w:rsid w:val="00D277A8"/>
    <w:rsid w:val="00D31856"/>
    <w:rsid w:val="00D31E7A"/>
    <w:rsid w:val="00D3302A"/>
    <w:rsid w:val="00D34E8E"/>
    <w:rsid w:val="00D36E4D"/>
    <w:rsid w:val="00D41029"/>
    <w:rsid w:val="00D42C77"/>
    <w:rsid w:val="00D43C85"/>
    <w:rsid w:val="00D448AE"/>
    <w:rsid w:val="00D54A4F"/>
    <w:rsid w:val="00D61F40"/>
    <w:rsid w:val="00D6309A"/>
    <w:rsid w:val="00D64785"/>
    <w:rsid w:val="00D66453"/>
    <w:rsid w:val="00D66A3A"/>
    <w:rsid w:val="00D66DF3"/>
    <w:rsid w:val="00D67273"/>
    <w:rsid w:val="00D6737B"/>
    <w:rsid w:val="00D67D14"/>
    <w:rsid w:val="00D70635"/>
    <w:rsid w:val="00D711BB"/>
    <w:rsid w:val="00D72D8A"/>
    <w:rsid w:val="00D73A9C"/>
    <w:rsid w:val="00D75DAE"/>
    <w:rsid w:val="00D767B7"/>
    <w:rsid w:val="00D776FF"/>
    <w:rsid w:val="00D827F6"/>
    <w:rsid w:val="00D8323E"/>
    <w:rsid w:val="00D8584C"/>
    <w:rsid w:val="00D87022"/>
    <w:rsid w:val="00D87876"/>
    <w:rsid w:val="00D935BA"/>
    <w:rsid w:val="00D951D4"/>
    <w:rsid w:val="00D956FF"/>
    <w:rsid w:val="00D96177"/>
    <w:rsid w:val="00DA1F92"/>
    <w:rsid w:val="00DA3D27"/>
    <w:rsid w:val="00DA3EDB"/>
    <w:rsid w:val="00DA3FF3"/>
    <w:rsid w:val="00DA406D"/>
    <w:rsid w:val="00DA473E"/>
    <w:rsid w:val="00DB3FFD"/>
    <w:rsid w:val="00DB483F"/>
    <w:rsid w:val="00DB74D9"/>
    <w:rsid w:val="00DC1675"/>
    <w:rsid w:val="00DC1DF7"/>
    <w:rsid w:val="00DC41D9"/>
    <w:rsid w:val="00DC5456"/>
    <w:rsid w:val="00DC5AC5"/>
    <w:rsid w:val="00DD3B0B"/>
    <w:rsid w:val="00DD7802"/>
    <w:rsid w:val="00DE1227"/>
    <w:rsid w:val="00DE3F28"/>
    <w:rsid w:val="00DE5F65"/>
    <w:rsid w:val="00DF0582"/>
    <w:rsid w:val="00DF0BEB"/>
    <w:rsid w:val="00DF1C79"/>
    <w:rsid w:val="00DF6230"/>
    <w:rsid w:val="00E00C16"/>
    <w:rsid w:val="00E01197"/>
    <w:rsid w:val="00E01833"/>
    <w:rsid w:val="00E01F8F"/>
    <w:rsid w:val="00E03991"/>
    <w:rsid w:val="00E07539"/>
    <w:rsid w:val="00E1187D"/>
    <w:rsid w:val="00E2130A"/>
    <w:rsid w:val="00E21FA1"/>
    <w:rsid w:val="00E221A2"/>
    <w:rsid w:val="00E231D3"/>
    <w:rsid w:val="00E232C0"/>
    <w:rsid w:val="00E252F9"/>
    <w:rsid w:val="00E2593D"/>
    <w:rsid w:val="00E3133A"/>
    <w:rsid w:val="00E33CB4"/>
    <w:rsid w:val="00E34112"/>
    <w:rsid w:val="00E35270"/>
    <w:rsid w:val="00E3629D"/>
    <w:rsid w:val="00E369B8"/>
    <w:rsid w:val="00E42500"/>
    <w:rsid w:val="00E42CD3"/>
    <w:rsid w:val="00E437E9"/>
    <w:rsid w:val="00E44625"/>
    <w:rsid w:val="00E51753"/>
    <w:rsid w:val="00E544E2"/>
    <w:rsid w:val="00E6077B"/>
    <w:rsid w:val="00E60BBB"/>
    <w:rsid w:val="00E62F77"/>
    <w:rsid w:val="00E67674"/>
    <w:rsid w:val="00E702B0"/>
    <w:rsid w:val="00E720EC"/>
    <w:rsid w:val="00E72A99"/>
    <w:rsid w:val="00E72FD7"/>
    <w:rsid w:val="00E77830"/>
    <w:rsid w:val="00E805E4"/>
    <w:rsid w:val="00E82791"/>
    <w:rsid w:val="00E870A7"/>
    <w:rsid w:val="00E87A1E"/>
    <w:rsid w:val="00E906D1"/>
    <w:rsid w:val="00E91025"/>
    <w:rsid w:val="00E92006"/>
    <w:rsid w:val="00E93251"/>
    <w:rsid w:val="00E93836"/>
    <w:rsid w:val="00E94044"/>
    <w:rsid w:val="00E94FA0"/>
    <w:rsid w:val="00E95052"/>
    <w:rsid w:val="00E957DF"/>
    <w:rsid w:val="00EA2641"/>
    <w:rsid w:val="00EA7965"/>
    <w:rsid w:val="00EB023E"/>
    <w:rsid w:val="00EB3FF7"/>
    <w:rsid w:val="00EB50BA"/>
    <w:rsid w:val="00EB61B3"/>
    <w:rsid w:val="00EC11E9"/>
    <w:rsid w:val="00EC3775"/>
    <w:rsid w:val="00EC4DA0"/>
    <w:rsid w:val="00EC5A47"/>
    <w:rsid w:val="00EC5E8B"/>
    <w:rsid w:val="00EC6985"/>
    <w:rsid w:val="00EC7369"/>
    <w:rsid w:val="00EC7D32"/>
    <w:rsid w:val="00ED05D9"/>
    <w:rsid w:val="00ED13B4"/>
    <w:rsid w:val="00ED49E7"/>
    <w:rsid w:val="00ED4B14"/>
    <w:rsid w:val="00ED54A8"/>
    <w:rsid w:val="00EE4BB5"/>
    <w:rsid w:val="00EE4C4F"/>
    <w:rsid w:val="00EE5399"/>
    <w:rsid w:val="00EE7538"/>
    <w:rsid w:val="00EF0038"/>
    <w:rsid w:val="00EF3F9D"/>
    <w:rsid w:val="00EF4BBA"/>
    <w:rsid w:val="00EF730C"/>
    <w:rsid w:val="00EF76EC"/>
    <w:rsid w:val="00F011B0"/>
    <w:rsid w:val="00F01637"/>
    <w:rsid w:val="00F0552C"/>
    <w:rsid w:val="00F06A79"/>
    <w:rsid w:val="00F104EC"/>
    <w:rsid w:val="00F10D21"/>
    <w:rsid w:val="00F1116B"/>
    <w:rsid w:val="00F124DD"/>
    <w:rsid w:val="00F12EF5"/>
    <w:rsid w:val="00F13997"/>
    <w:rsid w:val="00F14161"/>
    <w:rsid w:val="00F156AC"/>
    <w:rsid w:val="00F162A3"/>
    <w:rsid w:val="00F20993"/>
    <w:rsid w:val="00F22D2F"/>
    <w:rsid w:val="00F24F13"/>
    <w:rsid w:val="00F2528C"/>
    <w:rsid w:val="00F27259"/>
    <w:rsid w:val="00F33276"/>
    <w:rsid w:val="00F33ADD"/>
    <w:rsid w:val="00F3503B"/>
    <w:rsid w:val="00F4262F"/>
    <w:rsid w:val="00F523F7"/>
    <w:rsid w:val="00F5339E"/>
    <w:rsid w:val="00F54381"/>
    <w:rsid w:val="00F57FDE"/>
    <w:rsid w:val="00F621E1"/>
    <w:rsid w:val="00F65E7D"/>
    <w:rsid w:val="00F66730"/>
    <w:rsid w:val="00F7126E"/>
    <w:rsid w:val="00F72375"/>
    <w:rsid w:val="00F732F7"/>
    <w:rsid w:val="00F733FE"/>
    <w:rsid w:val="00F753D4"/>
    <w:rsid w:val="00F756B2"/>
    <w:rsid w:val="00F7740D"/>
    <w:rsid w:val="00F82124"/>
    <w:rsid w:val="00F83874"/>
    <w:rsid w:val="00F85C28"/>
    <w:rsid w:val="00F90A91"/>
    <w:rsid w:val="00F91632"/>
    <w:rsid w:val="00FA137A"/>
    <w:rsid w:val="00FA1B47"/>
    <w:rsid w:val="00FA1BFE"/>
    <w:rsid w:val="00FA450C"/>
    <w:rsid w:val="00FA6149"/>
    <w:rsid w:val="00FB104E"/>
    <w:rsid w:val="00FB4F7B"/>
    <w:rsid w:val="00FB5872"/>
    <w:rsid w:val="00FB6A76"/>
    <w:rsid w:val="00FC2A4F"/>
    <w:rsid w:val="00FC3E06"/>
    <w:rsid w:val="00FC552F"/>
    <w:rsid w:val="00FD0D88"/>
    <w:rsid w:val="00FD182E"/>
    <w:rsid w:val="00FD2F6F"/>
    <w:rsid w:val="00FD35EF"/>
    <w:rsid w:val="00FD4275"/>
    <w:rsid w:val="00FD62F3"/>
    <w:rsid w:val="00FE0893"/>
    <w:rsid w:val="00FE20BA"/>
    <w:rsid w:val="00FE31DE"/>
    <w:rsid w:val="00FF25CA"/>
    <w:rsid w:val="00FF4E3F"/>
    <w:rsid w:val="00FF7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158F4"/>
  <w15:docId w15:val="{84E70256-223D-4AB8-87EE-553E5D38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8039A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Gerstmyer</dc:creator>
  <cp:lastModifiedBy>Jonathan Gerstmyer</cp:lastModifiedBy>
  <cp:revision>2</cp:revision>
  <dcterms:created xsi:type="dcterms:W3CDTF">2016-04-14T18:54:00Z</dcterms:created>
  <dcterms:modified xsi:type="dcterms:W3CDTF">2016-04-14T18:54:00Z</dcterms:modified>
</cp:coreProperties>
</file>